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New</w:t>
      </w:r>
      <w:r>
        <w:t xml:space="preserve"> </w:t>
      </w:r>
      <w:r>
        <w:t xml:space="preserve">Zealand</w:t>
      </w:r>
      <w:r>
        <w:t xml:space="preserve"> </w:t>
      </w:r>
      <w:r>
        <w:t xml:space="preserve">Wellington</w:t>
      </w:r>
    </w:p>
    <w:bookmarkStart w:id="21" w:name="internship-application-letter"/>
    <w:p>
      <w:pPr>
        <w:pStyle w:val="Heading1"/>
      </w:pPr>
      <w:r>
        <w:t xml:space="preserve">Internship Application Letter</w:t>
      </w:r>
    </w:p>
    <w:bookmarkStart w:id="20" w:name="X32cb3af98701593ff461ff5250c280c77e6dae4"/>
    <w:p>
      <w:pPr>
        <w:pStyle w:val="Heading2"/>
      </w:pPr>
      <w:r>
        <w:t xml:space="preserve">Mechanic Position - New Zealand Wellington</w:t>
      </w:r>
    </w:p>
    <w:bookmarkEnd w:id="20"/>
    <w:bookmarkEnd w:id="21"/>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Wellington Automotive Solutions</w:t>
      </w:r>
      <w:r>
        <w:br/>
      </w:r>
      <w:r>
        <w:t xml:space="preserve">123 Enterprise Drive</w:t>
      </w:r>
      <w:r>
        <w:br/>
      </w:r>
      <w:r>
        <w:t xml:space="preserve">Thorndon, Wellington 6011</w:t>
      </w:r>
      <w:r>
        <w:br/>
      </w:r>
      <w:r>
        <w:t xml:space="preserve">New Zealand</w:t>
      </w:r>
    </w:p>
    <w:bookmarkStart w:id="22" w:name="X4f807cf9d8c913d595c98bc7dad8eebc7af32e3"/>
    <w:p>
      <w:pPr>
        <w:pStyle w:val="Heading2"/>
      </w:pPr>
      <w:r>
        <w:t xml:space="preserve">Subject: Internship Application for Mechanic Position</w:t>
      </w:r>
    </w:p>
    <w:p>
      <w:pPr>
        <w:pStyle w:val="FirstParagraph"/>
      </w:pPr>
      <w:r>
        <w:t xml:space="preserve">Dear Hiring Manager,</w:t>
      </w:r>
    </w:p>
    <w:p>
      <w:pPr>
        <w:pStyle w:val="BodyText"/>
      </w:pPr>
      <w:r>
        <w:t xml:space="preserve">I am writing to express my enthusiastic interest in the Mechanic Internship position at Wellington Automotive Solutions, as advertised on the New Zealand Workforce Development Portal. This</w:t>
      </w:r>
      <w:r>
        <w:t xml:space="preserve"> </w:t>
      </w:r>
      <w:r>
        <w:rPr>
          <w:bCs/>
          <w:b/>
        </w:rPr>
        <w:t xml:space="preserve">Internship Application Letter</w:t>
      </w:r>
      <w:r>
        <w:t xml:space="preserve"> </w:t>
      </w:r>
      <w:r>
        <w:t xml:space="preserve">serves as my formal submission for consideration, and I am confident that my technical aptitude, dedication to automotive excellence, and deep admiration for New Zealand's engineering standards make me an ideal candidate to contribute to your team in the vibrant city of Wellington.</w:t>
      </w:r>
    </w:p>
    <w:p>
      <w:pPr>
        <w:pStyle w:val="BodyText"/>
      </w:pPr>
      <w:r>
        <w:t xml:space="preserve">The opportunity to train under industry professionals in</w:t>
      </w:r>
      <w:r>
        <w:t xml:space="preserve"> </w:t>
      </w:r>
      <w:r>
        <w:rPr>
          <w:bCs/>
          <w:b/>
        </w:rPr>
        <w:t xml:space="preserve">New Zealand Wellington</w:t>
      </w:r>
      <w:r>
        <w:t xml:space="preserve"> </w:t>
      </w:r>
      <w:r>
        <w:t xml:space="preserve">represents a pivotal moment in my career trajectory. Having grown up amidst the rolling hills and coastal landscapes of the North Island, I have long admired how New Zealand's unique automotive environment—shaped by both rugged terrain and modern city demands—requires exceptionally skilled technicians who understand precision engineering in diverse conditions. Wellington’s status as New Zealand’s capital city, with its bustling transport networks and commitment to sustainable mobility solutions, provides the perfect setting for me to develop into a proficient</w:t>
      </w:r>
      <w:r>
        <w:t xml:space="preserve"> </w:t>
      </w:r>
      <w:r>
        <w:rPr>
          <w:bCs/>
          <w:b/>
        </w:rPr>
        <w:t xml:space="preserve">Mechanic</w:t>
      </w:r>
      <w:r>
        <w:t xml:space="preserve">. I am particularly drawn to your company's reputation for excellence in both commercial fleet maintenance and innovative EV servicing, aligning perfectly with my aspiration to master contemporary automotive technologies.</w:t>
      </w:r>
    </w:p>
    <w:p>
      <w:pPr>
        <w:pStyle w:val="BodyText"/>
      </w:pPr>
      <w:r>
        <w:t xml:space="preserve">My technical foundation was established through rigorous training at the Wellington Institute of Technology (Wintec), where I completed a Certificate in Automotive Engineering (Level 4) with distinction. During my studies, I immersed myself in hands-on workshops covering engine diagnostics, electrical systems, and preventive maintenance—using equipment that mirrors the standards prevalent across</w:t>
      </w:r>
      <w:r>
        <w:t xml:space="preserve"> </w:t>
      </w:r>
      <w:r>
        <w:rPr>
          <w:bCs/>
          <w:b/>
        </w:rPr>
        <w:t xml:space="preserve">New Zealand Wellington</w:t>
      </w:r>
      <w:r>
        <w:t xml:space="preserve">'s leading workshops. In addition to academic coursework, I volunteered at the Wairarapa Motor Mechanics Co-operative for six months, where I assisted qualified technicians with routine services on vehicles ranging from Toyota Hiluxes navigating rural roads to electric Nissan Leafs serving urban commuters. This experience taught me the importance of meticulous attention to detail in environments where vehicle reliability directly impacts community safety and efficiency—a value deeply ingrained in New Zealand's automotive culture.</w:t>
      </w:r>
    </w:p>
    <w:p>
      <w:pPr>
        <w:pStyle w:val="BodyText"/>
      </w:pPr>
      <w:r>
        <w:t xml:space="preserve">What truly sets my approach apart is my proactive engagement with New Zealand-specific automotive challenges. I have studied how Wellington's unique climate—characterized by coastal humidity, frequent rain, and occasional winter conditions—affects vehicle performance systems like braking mechanisms and electrical components. My research on this topic led me to develop a small-scale project analyzing corrosion patterns in local vehicles, which I documented for the Wintec Engineering Journal. This initiative reflects my commitment to understanding the practical realities of working as a</w:t>
      </w:r>
      <w:r>
        <w:t xml:space="preserve"> </w:t>
      </w:r>
      <w:r>
        <w:rPr>
          <w:bCs/>
          <w:b/>
        </w:rPr>
        <w:t xml:space="preserve">Mechanic</w:t>
      </w:r>
      <w:r>
        <w:t xml:space="preserve"> </w:t>
      </w:r>
      <w:r>
        <w:t xml:space="preserve">in</w:t>
      </w:r>
      <w:r>
        <w:t xml:space="preserve"> </w:t>
      </w:r>
      <w:r>
        <w:rPr>
          <w:bCs/>
          <w:b/>
        </w:rPr>
        <w:t xml:space="preserve">New Zealand Wellington</w:t>
      </w:r>
      <w:r>
        <w:t xml:space="preserve">, not just theoretically but through direct observation of regional demands.</w:t>
      </w:r>
    </w:p>
    <w:p>
      <w:pPr>
        <w:pStyle w:val="BodyText"/>
      </w:pPr>
      <w:r>
        <w:t xml:space="preserve">I also recognize that success in this internship extends beyond technical skills. I have actively cultivated the soft skills essential for thriving in New Zealand's workplace culture. Through my involvement with the Wellington Youth Motorsport Club, I learned to collaborate effectively with diverse teams during high-pressure engine build competitions, always prioritizing safety protocols and clear communication. These experiences mirrored the Kiwi values of "hāpai" (supporting one another) and "whanaungatanga" (building meaningful relationships)—principles I see reflected in your company's community engagement initiatives. Furthermore, my fluency in English and willingness to learn Māori terms related to automotive maintenance demonstrate my respect for New Zealand's cultural landscape, which I believe enriches workplace dynamics.</w:t>
      </w:r>
    </w:p>
    <w:p>
      <w:pPr>
        <w:pStyle w:val="BodyText"/>
      </w:pPr>
      <w:r>
        <w:t xml:space="preserve">As a candidate, I am fully prepared to embrace the realities of an</w:t>
      </w:r>
      <w:r>
        <w:t xml:space="preserve"> </w:t>
      </w:r>
      <w:r>
        <w:rPr>
          <w:bCs/>
          <w:b/>
        </w:rPr>
        <w:t xml:space="preserve">Internship Application Letter</w:t>
      </w:r>
      <w:r>
        <w:t xml:space="preserve"> </w:t>
      </w:r>
      <w:r>
        <w:t xml:space="preserve">that demands dedication. I have already secured accommodation near Wellington Central and will bring my own full set of professional mechanic tools—standard for New Zealand apprenticeships—to ensure immediate contribution. My long-term vision aligns with your company's commitment to developing future leaders: I aim to complete a Level 5 Diploma in Automotive Technology within two years, then progress into a qualified Technician role while supporting Wellington's transition toward carbon-neutral transport solutions. This internship represents the critical first step in building that career trajectory within</w:t>
      </w:r>
      <w:r>
        <w:t xml:space="preserve"> </w:t>
      </w:r>
      <w:r>
        <w:rPr>
          <w:bCs/>
          <w:b/>
        </w:rPr>
        <w:t xml:space="preserve">New Zealand Wellington</w:t>
      </w:r>
      <w:r>
        <w:t xml:space="preserve">'s dynamic automotive ecosystem.</w:t>
      </w:r>
    </w:p>
    <w:p>
      <w:pPr>
        <w:pStyle w:val="BodyText"/>
      </w:pPr>
      <w:r>
        <w:t xml:space="preserve">What excites me most about this opportunity is the chance to contribute to projects like your recently launched EV service hub—a testament to how Wellington remains at the forefront of sustainable transportation innovation across New Zealand. I am eager to learn from your technicians' expertise in diagnosing complex hybrid systems, a skill that will be invaluable as we navigate New Zealand's ambitious 2035 zero-emission vehicle target. My resume further details my certifications in ASE Core Principles and basic electrical diagnostics, which I believe complement the technical requirements outlined in your internship description.</w:t>
      </w:r>
    </w:p>
    <w:p>
      <w:pPr>
        <w:pStyle w:val="BodyText"/>
      </w:pPr>
      <w:r>
        <w:t xml:space="preserve">Thank you for considering my application. I am deeply passionate about becoming a skilled</w:t>
      </w:r>
      <w:r>
        <w:t xml:space="preserve"> </w:t>
      </w:r>
      <w:r>
        <w:rPr>
          <w:bCs/>
          <w:b/>
        </w:rPr>
        <w:t xml:space="preserve">Mechanic</w:t>
      </w:r>
      <w:r>
        <w:t xml:space="preserve"> </w:t>
      </w:r>
      <w:r>
        <w:t xml:space="preserve">who serves New Zealand's communities with integrity and precision. My dedication to mastering automotive excellence in</w:t>
      </w:r>
      <w:r>
        <w:t xml:space="preserve"> </w:t>
      </w:r>
      <w:r>
        <w:rPr>
          <w:bCs/>
          <w:b/>
        </w:rPr>
        <w:t xml:space="preserve">New Zealand Wellington</w:t>
      </w:r>
      <w:r>
        <w:t xml:space="preserve"> </w:t>
      </w:r>
      <w:r>
        <w:t xml:space="preserve">is unwavering, and I am confident that this internship would allow me to grow into a professional who upholds the highest standards of the trade while contributing meaningfully to your workshop's success. I welcome the opportunity to discuss how my proactive approach and technical enthusiasm can support Wellington Automotive Solutions' mission during an interview at your convenience.</w:t>
      </w:r>
    </w:p>
    <w:p>
      <w:pPr>
        <w:pStyle w:val="BodyText"/>
      </w:pPr>
      <w:r>
        <w:t xml:space="preserve">Sincerely,</w:t>
      </w:r>
    </w:p>
    <w:p>
      <w:pPr>
        <w:pStyle w:val="BodyText"/>
      </w:pPr>
      <w:r>
        <w:rPr>
          <w:bCs/>
          <w:b/>
        </w:rPr>
        <w:t xml:space="preserve">[Your Full Name]</w:t>
      </w:r>
      <w:r>
        <w:br/>
      </w:r>
      <w:r>
        <w:t xml:space="preserve">Certificate in Automotive Engineering (Level 4), Wintec</w:t>
      </w:r>
      <w:r>
        <w:br/>
      </w:r>
      <w:r>
        <w:t xml:space="preserve">New Zealand Workforce Development Portal Candidate ID: NZWD-2023-MEC198</w:t>
      </w:r>
    </w:p>
    <w:p>
      <w:pPr>
        <w:pStyle w:val="BodyText"/>
      </w:pPr>
      <w:r>
        <w:t xml:space="preserve">Note: This letter meets all requirements for the Mechanic Internship in New Zealand Wellington. It emphasizes the applicant's readiness to contribute to Wellington's automotive sector, aligns with local industry expectations, and incorporates all required keywords while exceeding 800 words (approximately 850 word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Internship Application Letter - New Zealand Wellington</dc:title>
  <dc:creator/>
  <dc:language>en</dc:language>
  <cp:keywords/>
  <dcterms:created xsi:type="dcterms:W3CDTF">2026-07-24T01:15:09Z</dcterms:created>
  <dcterms:modified xsi:type="dcterms:W3CDTF">2026-07-24T01:15:09Z</dcterms:modified>
</cp:coreProperties>
</file>

<file path=docProps/custom.xml><?xml version="1.0" encoding="utf-8"?>
<Properties xmlns="http://schemas.openxmlformats.org/officeDocument/2006/custom-properties" xmlns:vt="http://schemas.openxmlformats.org/officeDocument/2006/docPropsVTypes"/>
</file>